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96973" w14:textId="659A80E7" w:rsidR="0024208D" w:rsidRDefault="00E26A83" w:rsidP="00E26A83">
      <w:pPr>
        <w:pStyle w:val="Title"/>
      </w:pPr>
      <w:r>
        <w:t>SEO Optimization</w:t>
      </w:r>
    </w:p>
    <w:p w14:paraId="735013A1" w14:textId="77F55B3B" w:rsidR="00D403A6" w:rsidRDefault="00D403A6" w:rsidP="00CA3FAC">
      <w:pPr>
        <w:pStyle w:val="Heading1"/>
        <w:numPr>
          <w:ilvl w:val="0"/>
          <w:numId w:val="3"/>
        </w:numPr>
      </w:pPr>
      <w:r>
        <w:t>Keyword Optimization</w:t>
      </w:r>
    </w:p>
    <w:p w14:paraId="60CE5280" w14:textId="07706548" w:rsidR="00D403A6" w:rsidRDefault="00D403A6" w:rsidP="00CA3FAC">
      <w:pPr>
        <w:pStyle w:val="Heading2"/>
        <w:numPr>
          <w:ilvl w:val="1"/>
          <w:numId w:val="3"/>
        </w:numPr>
      </w:pPr>
      <w:r w:rsidRPr="00D403A6">
        <w:t>Keyword Frequency</w:t>
      </w:r>
    </w:p>
    <w:p w14:paraId="1C955ECC" w14:textId="6600AF54" w:rsidR="00D403A6" w:rsidRDefault="00D403A6" w:rsidP="00CA3FAC">
      <w:pPr>
        <w:pStyle w:val="Heading2"/>
        <w:numPr>
          <w:ilvl w:val="1"/>
          <w:numId w:val="3"/>
        </w:numPr>
      </w:pPr>
      <w:r w:rsidRPr="00D403A6">
        <w:t>Keyword Weight</w:t>
      </w:r>
    </w:p>
    <w:p w14:paraId="1EF0AD37" w14:textId="1CCB2F3D" w:rsidR="00D403A6" w:rsidRDefault="00D403A6" w:rsidP="00CA3FAC">
      <w:pPr>
        <w:pStyle w:val="Heading2"/>
        <w:numPr>
          <w:ilvl w:val="1"/>
          <w:numId w:val="3"/>
        </w:numPr>
      </w:pPr>
      <w:r w:rsidRPr="00D403A6">
        <w:t>Keyword Proximity</w:t>
      </w:r>
    </w:p>
    <w:p w14:paraId="63754AB6" w14:textId="07B4048E" w:rsidR="00D403A6" w:rsidRDefault="00D403A6" w:rsidP="00CA3FAC">
      <w:pPr>
        <w:pStyle w:val="Heading2"/>
        <w:numPr>
          <w:ilvl w:val="1"/>
          <w:numId w:val="3"/>
        </w:numPr>
      </w:pPr>
      <w:r w:rsidRPr="00D403A6">
        <w:t>Keyword Prominence</w:t>
      </w:r>
    </w:p>
    <w:p w14:paraId="204D8596" w14:textId="59903936" w:rsidR="00D403A6" w:rsidRPr="00D403A6" w:rsidRDefault="00D403A6" w:rsidP="00CA3FAC">
      <w:pPr>
        <w:pStyle w:val="Heading2"/>
        <w:numPr>
          <w:ilvl w:val="1"/>
          <w:numId w:val="3"/>
        </w:numPr>
      </w:pPr>
      <w:r>
        <w:t>Nơi đặt Keywords</w:t>
      </w:r>
    </w:p>
    <w:p w14:paraId="7EE11F11" w14:textId="65AE2674" w:rsidR="00E26A83" w:rsidRDefault="00E26A83" w:rsidP="00CA3FAC">
      <w:pPr>
        <w:pStyle w:val="Heading3"/>
        <w:numPr>
          <w:ilvl w:val="2"/>
          <w:numId w:val="3"/>
        </w:numPr>
      </w:pPr>
      <w:r>
        <w:t>Title</w:t>
      </w:r>
    </w:p>
    <w:p w14:paraId="67C5B90D" w14:textId="71F5D45E" w:rsidR="00E26A83" w:rsidRDefault="00E26A83" w:rsidP="00A63BF0">
      <w:pPr>
        <w:pStyle w:val="ListParagraph"/>
        <w:numPr>
          <w:ilvl w:val="0"/>
          <w:numId w:val="1"/>
        </w:numPr>
      </w:pPr>
      <w:r>
        <w:t>Chỉnh sửa Title thành “Cậu Nhỏ ở Hà Nội”</w:t>
      </w:r>
    </w:p>
    <w:p w14:paraId="6E2D3B92" w14:textId="71B7FCE1" w:rsidR="00E26A83" w:rsidRDefault="00E26A83" w:rsidP="00A63BF0">
      <w:pPr>
        <w:pStyle w:val="ListParagraph"/>
        <w:numPr>
          <w:ilvl w:val="0"/>
          <w:numId w:val="1"/>
        </w:numPr>
      </w:pPr>
      <w:r>
        <w:t>Title Không quá 60 ký tự</w:t>
      </w:r>
    </w:p>
    <w:p w14:paraId="3A6D4A16" w14:textId="382F6BC3" w:rsidR="001F48FE" w:rsidRDefault="001F48FE" w:rsidP="00A63BF0">
      <w:pPr>
        <w:pStyle w:val="ListParagraph"/>
        <w:numPr>
          <w:ilvl w:val="0"/>
          <w:numId w:val="1"/>
        </w:numPr>
      </w:pPr>
      <w:r>
        <w:t>&lt;Title&gt; đã ở trong &lt;head&gt;</w:t>
      </w:r>
    </w:p>
    <w:p w14:paraId="0E45D8F5" w14:textId="2008207C" w:rsidR="006C2345" w:rsidRDefault="006C2345" w:rsidP="00A63BF0">
      <w:pPr>
        <w:pStyle w:val="ListParagraph"/>
        <w:numPr>
          <w:ilvl w:val="0"/>
          <w:numId w:val="1"/>
        </w:numPr>
      </w:pPr>
      <w:r>
        <w:t>Title đảm bảo không trùng lặp nếu có 1 trang khác</w:t>
      </w:r>
    </w:p>
    <w:p w14:paraId="72D2F51C" w14:textId="77777777" w:rsidR="006C2345" w:rsidRDefault="006C2345" w:rsidP="00A63BF0">
      <w:pPr>
        <w:pStyle w:val="ListParagraph"/>
        <w:numPr>
          <w:ilvl w:val="0"/>
          <w:numId w:val="1"/>
        </w:numPr>
      </w:pPr>
    </w:p>
    <w:p w14:paraId="1BA69756" w14:textId="32F31948" w:rsidR="00E26A83" w:rsidRDefault="00E26A83" w:rsidP="00CA3FAC">
      <w:pPr>
        <w:pStyle w:val="Heading3"/>
        <w:numPr>
          <w:ilvl w:val="2"/>
          <w:numId w:val="3"/>
        </w:numPr>
      </w:pPr>
      <w:r>
        <w:t>Navigation Bar</w:t>
      </w:r>
    </w:p>
    <w:p w14:paraId="4BC8A83A" w14:textId="4F09CF26" w:rsidR="00E26A83" w:rsidRDefault="00E26A83" w:rsidP="00A63BF0">
      <w:pPr>
        <w:pStyle w:val="ListParagraph"/>
        <w:numPr>
          <w:ilvl w:val="0"/>
          <w:numId w:val="2"/>
        </w:numPr>
      </w:pPr>
      <w:r>
        <w:t>Navigation Bar có Button đầu tiên có Alt là “Cậu Nhỏ ở Hà Nội”</w:t>
      </w:r>
    </w:p>
    <w:p w14:paraId="684929B6" w14:textId="0C4189C2" w:rsidR="00E26A83" w:rsidRDefault="00E26A83" w:rsidP="00CA3FAC">
      <w:pPr>
        <w:pStyle w:val="Heading3"/>
        <w:numPr>
          <w:ilvl w:val="2"/>
          <w:numId w:val="3"/>
        </w:numPr>
      </w:pPr>
      <w:r>
        <w:t>Header (H1)</w:t>
      </w:r>
    </w:p>
    <w:p w14:paraId="3CF3FD35" w14:textId="7E8E3F75" w:rsidR="00E26A83" w:rsidRDefault="00E26A83" w:rsidP="00A63BF0">
      <w:pPr>
        <w:pStyle w:val="ListParagraph"/>
        <w:numPr>
          <w:ilvl w:val="0"/>
          <w:numId w:val="2"/>
        </w:numPr>
      </w:pPr>
      <w:r>
        <w:t>H1 có “Hà Nội”</w:t>
      </w:r>
    </w:p>
    <w:p w14:paraId="32257A18" w14:textId="3281AC59" w:rsidR="00E26A83" w:rsidRDefault="00E26A83" w:rsidP="00CA3FAC">
      <w:pPr>
        <w:pStyle w:val="Heading2"/>
        <w:numPr>
          <w:ilvl w:val="2"/>
          <w:numId w:val="3"/>
        </w:numPr>
      </w:pPr>
      <w:r>
        <w:t>Paragraph</w:t>
      </w:r>
    </w:p>
    <w:p w14:paraId="094273D5" w14:textId="48740163" w:rsidR="00E26A83" w:rsidRDefault="00E26A83" w:rsidP="00A63BF0">
      <w:pPr>
        <w:pStyle w:val="ListParagraph"/>
        <w:numPr>
          <w:ilvl w:val="0"/>
          <w:numId w:val="2"/>
        </w:numPr>
      </w:pPr>
      <w:r>
        <w:t>P có “Hà Nội”, “Cậu Nhỏ”</w:t>
      </w:r>
    </w:p>
    <w:p w14:paraId="2565FE58" w14:textId="0380DA5A" w:rsidR="00E26A83" w:rsidRDefault="00E26A83" w:rsidP="00CA3FAC">
      <w:pPr>
        <w:pStyle w:val="Heading3"/>
        <w:numPr>
          <w:ilvl w:val="2"/>
          <w:numId w:val="3"/>
        </w:numPr>
      </w:pPr>
      <w:r>
        <w:t>Section Title (H2)</w:t>
      </w:r>
    </w:p>
    <w:p w14:paraId="43CEC897" w14:textId="18A4D9AD" w:rsidR="00E26A83" w:rsidRDefault="00E26A83" w:rsidP="00A63BF0">
      <w:pPr>
        <w:pStyle w:val="ListParagraph"/>
        <w:numPr>
          <w:ilvl w:val="0"/>
          <w:numId w:val="2"/>
        </w:numPr>
      </w:pPr>
      <w:r>
        <w:t>H2 có “Hà Nội”, “Cậu Nhỏ”</w:t>
      </w:r>
    </w:p>
    <w:p w14:paraId="073F8390" w14:textId="1CC98852" w:rsidR="00E26A83" w:rsidRDefault="00E26A83" w:rsidP="00CA3FAC">
      <w:pPr>
        <w:pStyle w:val="Heading2"/>
        <w:numPr>
          <w:ilvl w:val="2"/>
          <w:numId w:val="3"/>
        </w:numPr>
      </w:pPr>
      <w:r>
        <w:t>Footer Title (H4)</w:t>
      </w:r>
    </w:p>
    <w:p w14:paraId="55ED159B" w14:textId="14CD1331" w:rsidR="00E26A83" w:rsidRDefault="00E26A83" w:rsidP="00A63BF0">
      <w:pPr>
        <w:pStyle w:val="ListParagraph"/>
        <w:numPr>
          <w:ilvl w:val="0"/>
          <w:numId w:val="2"/>
        </w:numPr>
      </w:pPr>
      <w:r>
        <w:t>H4 là “Cậu Nhỏ ở Hà Nội”</w:t>
      </w:r>
    </w:p>
    <w:p w14:paraId="7A61526E" w14:textId="6CC59DC7" w:rsidR="00D403A6" w:rsidRDefault="00D403A6" w:rsidP="00CA3FAC">
      <w:pPr>
        <w:pStyle w:val="Heading1"/>
        <w:numPr>
          <w:ilvl w:val="0"/>
          <w:numId w:val="3"/>
        </w:numPr>
      </w:pPr>
      <w:r w:rsidRPr="00D403A6">
        <w:t>Optimized Metatags</w:t>
      </w:r>
    </w:p>
    <w:p w14:paraId="1A660BE8" w14:textId="762C4C7B" w:rsidR="00E26A83" w:rsidRDefault="00D403A6" w:rsidP="00CA3FAC">
      <w:pPr>
        <w:pStyle w:val="Heading1"/>
        <w:numPr>
          <w:ilvl w:val="0"/>
          <w:numId w:val="3"/>
        </w:numPr>
      </w:pPr>
      <w:r w:rsidRPr="00D403A6">
        <w:t>Title Optimization</w:t>
      </w:r>
    </w:p>
    <w:p w14:paraId="56F62D5C" w14:textId="2F73FCC6" w:rsidR="00D403A6" w:rsidRPr="00D403A6" w:rsidRDefault="00D403A6" w:rsidP="00CA3FAC">
      <w:pPr>
        <w:pStyle w:val="Heading1"/>
        <w:numPr>
          <w:ilvl w:val="0"/>
          <w:numId w:val="3"/>
        </w:numPr>
      </w:pPr>
      <w:r w:rsidRPr="00D403A6">
        <w:t>Optimized Anchor</w:t>
      </w:r>
    </w:p>
    <w:sectPr w:rsidR="00D403A6" w:rsidRPr="00D403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D28C3"/>
    <w:multiLevelType w:val="hybridMultilevel"/>
    <w:tmpl w:val="DC042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B9684F"/>
    <w:multiLevelType w:val="multilevel"/>
    <w:tmpl w:val="FBD238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51F3262E"/>
    <w:multiLevelType w:val="multilevel"/>
    <w:tmpl w:val="B8066FC8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2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3" w15:restartNumberingAfterBreak="0">
    <w:nsid w:val="77AA1856"/>
    <w:multiLevelType w:val="hybridMultilevel"/>
    <w:tmpl w:val="B972F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0MzAwsTA3MzAzNbRQ0lEKTi0uzszPAykwrAUAQAz9XywAAAA="/>
  </w:docVars>
  <w:rsids>
    <w:rsidRoot w:val="00E26A83"/>
    <w:rsid w:val="001F48FE"/>
    <w:rsid w:val="0024208D"/>
    <w:rsid w:val="006C2345"/>
    <w:rsid w:val="00A63BF0"/>
    <w:rsid w:val="00CA3FAC"/>
    <w:rsid w:val="00D403A6"/>
    <w:rsid w:val="00E26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02B9F"/>
  <w15:chartTrackingRefBased/>
  <w15:docId w15:val="{E8251EEC-2649-40DD-9505-7D529FF3F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6A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03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A3FA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26A8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6A8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26A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63BF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403A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A3FA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n Minh</dc:creator>
  <cp:keywords/>
  <dc:description/>
  <cp:lastModifiedBy>Phan Minh</cp:lastModifiedBy>
  <cp:revision>6</cp:revision>
  <dcterms:created xsi:type="dcterms:W3CDTF">2021-08-11T12:54:00Z</dcterms:created>
  <dcterms:modified xsi:type="dcterms:W3CDTF">2021-08-11T13:49:00Z</dcterms:modified>
</cp:coreProperties>
</file>